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9E4D6" w14:textId="77777777" w:rsidR="0062335D" w:rsidRPr="000C4042" w:rsidRDefault="008E780C" w:rsidP="000C4042">
      <w:pPr>
        <w:pStyle w:val="NoSpacing"/>
        <w:jc w:val="center"/>
        <w:rPr>
          <w:b/>
          <w:sz w:val="28"/>
          <w:szCs w:val="28"/>
        </w:rPr>
      </w:pPr>
      <w:r w:rsidRPr="000C4042">
        <w:rPr>
          <w:b/>
          <w:sz w:val="28"/>
          <w:szCs w:val="28"/>
        </w:rPr>
        <w:t>Repenting: Converting, A NEW Mind</w:t>
      </w:r>
    </w:p>
    <w:p w14:paraId="15E9E4D7" w14:textId="77777777" w:rsidR="008E780C" w:rsidRDefault="008E780C" w:rsidP="008E780C">
      <w:pPr>
        <w:pStyle w:val="NoSpacing"/>
      </w:pPr>
    </w:p>
    <w:p w14:paraId="15E9E4D8" w14:textId="33ED5D01" w:rsidR="00CE37CC" w:rsidRDefault="00CE37CC" w:rsidP="00CE37CC">
      <w:pPr>
        <w:pStyle w:val="NoSpacing"/>
      </w:pPr>
      <w:r>
        <w:t>...NOT A church.  Being in church or Israelite group IS NOT serving the LORD, nor is it THE obeying of His commandments, nor us Repenting, nor us HAVING A NEW HEART.  Others in some churches ignorantly ask, Where is Jesus Christ</w:t>
      </w:r>
      <w:bookmarkStart w:id="0" w:name="_GoBack"/>
      <w:bookmarkEnd w:id="0"/>
      <w:r>
        <w:t xml:space="preserve"> in the law/</w:t>
      </w:r>
      <w:proofErr w:type="spellStart"/>
      <w:r>
        <w:t>torah</w:t>
      </w:r>
      <w:proofErr w:type="spellEnd"/>
      <w:r>
        <w:t xml:space="preserve">, or even the word Jesus!?? (HUMBLY Learn the bible: </w:t>
      </w:r>
      <w:r w:rsidRPr="00CE37CC">
        <w:rPr>
          <w:b/>
        </w:rPr>
        <w:t>Proverbs 30:4</w:t>
      </w:r>
      <w:r>
        <w:t xml:space="preserve">) He is every word, precept and law, </w:t>
      </w:r>
      <w:proofErr w:type="gramStart"/>
      <w:r>
        <w:t>and also</w:t>
      </w:r>
      <w:proofErr w:type="gramEnd"/>
      <w:r>
        <w:t xml:space="preserve"> wherever you see the word ‘NEW HEART' or 'Spirit’: </w:t>
      </w:r>
      <w:r w:rsidRPr="00CE37CC">
        <w:rPr>
          <w:b/>
        </w:rPr>
        <w:t>Psalms 40:7, Deuteronomy 30:11-15, Deuteronomy 10:16, Joel 2:27-28, Jeremiah 31:33-34, Isaiah 59:20-21</w:t>
      </w:r>
      <w:r>
        <w:t xml:space="preserve">, etc.  Christ is NOT a false God or new god, OR SEPARATE God: </w:t>
      </w:r>
      <w:r w:rsidRPr="00CE37CC">
        <w:rPr>
          <w:b/>
        </w:rPr>
        <w:t>Genesis 1:26, Isaiah 9:6-7, Micah 5:2, Zechariah 9:9</w:t>
      </w:r>
      <w:r>
        <w:t xml:space="preserve">, etc., nor can we worship the Heavenly Father without Him: </w:t>
      </w:r>
      <w:r w:rsidRPr="00CE37CC">
        <w:rPr>
          <w:b/>
        </w:rPr>
        <w:t>Daniel 7:13-14, Proverbs 8:27,35-36; Psalms 2:7,11-12, John 14:6, John 1:14</w:t>
      </w:r>
      <w:r>
        <w:t xml:space="preserve">, etc. </w:t>
      </w:r>
    </w:p>
    <w:p w14:paraId="15E9E4D9" w14:textId="77777777" w:rsidR="00CE37CC" w:rsidRDefault="00CE37CC" w:rsidP="00CE37CC">
      <w:pPr>
        <w:pStyle w:val="NoSpacing"/>
      </w:pPr>
    </w:p>
    <w:p w14:paraId="15E9E4DA" w14:textId="77777777" w:rsidR="00CE37CC" w:rsidRDefault="00CE37CC" w:rsidP="00CE37CC">
      <w:pPr>
        <w:pStyle w:val="NoSpacing"/>
      </w:pPr>
      <w:r>
        <w:t xml:space="preserve">Christ is with the Most High as His Son and part of the Godhead: </w:t>
      </w:r>
      <w:r w:rsidRPr="00CE37CC">
        <w:rPr>
          <w:b/>
        </w:rPr>
        <w:t>Genesis 1:26, Proverbs 8:27, Acts 17:29, Psalms 110:1, Psalms 45:6-7,</w:t>
      </w:r>
      <w:r>
        <w:t xml:space="preserve"> etc.</w:t>
      </w:r>
    </w:p>
    <w:p w14:paraId="15E9E4DB" w14:textId="77777777" w:rsidR="00CE37CC" w:rsidRDefault="00CE37CC" w:rsidP="00CE37CC">
      <w:pPr>
        <w:pStyle w:val="NoSpacing"/>
      </w:pPr>
      <w:r>
        <w:t>[Slow your mind and spirit down!  Diligently search these scriptures, all of them, and humbly pray for understanding and learn them.]</w:t>
      </w:r>
    </w:p>
    <w:p w14:paraId="15E9E4DC" w14:textId="77777777" w:rsidR="00CE37CC" w:rsidRDefault="00CE37CC" w:rsidP="00CE37CC">
      <w:pPr>
        <w:pStyle w:val="NoSpacing"/>
      </w:pPr>
    </w:p>
    <w:p w14:paraId="15E9E4DD" w14:textId="77777777" w:rsidR="00CE37CC" w:rsidRPr="00CE37CC" w:rsidRDefault="00CE37CC" w:rsidP="00CE37CC">
      <w:pPr>
        <w:pStyle w:val="NoSpacing"/>
        <w:rPr>
          <w:b/>
        </w:rPr>
      </w:pPr>
      <w:r w:rsidRPr="00CE37CC">
        <w:rPr>
          <w:b/>
        </w:rPr>
        <w:t xml:space="preserve">Deuteronomy 10:16 Circumcise therefore the FORESKIN of your heart, and be NO more </w:t>
      </w:r>
      <w:proofErr w:type="spellStart"/>
      <w:r w:rsidRPr="00CE37CC">
        <w:rPr>
          <w:b/>
        </w:rPr>
        <w:t>stiffnecked</w:t>
      </w:r>
      <w:proofErr w:type="spellEnd"/>
      <w:r w:rsidRPr="00CE37CC">
        <w:rPr>
          <w:b/>
        </w:rPr>
        <w:t>.</w:t>
      </w:r>
    </w:p>
    <w:p w14:paraId="15E9E4DE" w14:textId="77777777" w:rsidR="00CE37CC" w:rsidRDefault="00CE37CC" w:rsidP="00CE37CC">
      <w:pPr>
        <w:pStyle w:val="NoSpacing"/>
      </w:pPr>
      <w:r>
        <w:t xml:space="preserve">(BEING physically circumcised is also a commandment: </w:t>
      </w:r>
      <w:r w:rsidRPr="00CE37CC">
        <w:rPr>
          <w:b/>
        </w:rPr>
        <w:t>Exodus 12:48, Genesis 17:1-10, Acts 16:3</w:t>
      </w:r>
      <w:r>
        <w:t xml:space="preserve">, BUT MANY do not even see or do the more important commandment of circumcising and renewing our minds, that the LORD COMMANDED us by His servant Moses: </w:t>
      </w:r>
      <w:r w:rsidRPr="00CE37CC">
        <w:rPr>
          <w:b/>
        </w:rPr>
        <w:t>Deuteronomy 4:5</w:t>
      </w:r>
      <w:r>
        <w:t>.)</w:t>
      </w:r>
    </w:p>
    <w:p w14:paraId="15E9E4DF" w14:textId="77777777" w:rsidR="00CE37CC" w:rsidRDefault="00CE37CC" w:rsidP="00CE37CC">
      <w:pPr>
        <w:pStyle w:val="NoSpacing"/>
      </w:pPr>
    </w:p>
    <w:p w14:paraId="15E9E4E0" w14:textId="77777777" w:rsidR="00CE37CC" w:rsidRPr="00CE37CC" w:rsidRDefault="00CE37CC" w:rsidP="00CE37CC">
      <w:pPr>
        <w:pStyle w:val="NoSpacing"/>
        <w:rPr>
          <w:b/>
        </w:rPr>
      </w:pPr>
      <w:r w:rsidRPr="00CE37CC">
        <w:rPr>
          <w:b/>
        </w:rPr>
        <w:t>Psalms 19:12 Who can understand his errors? CLEANSE thou me FROM SECRET FAULTS.</w:t>
      </w:r>
    </w:p>
    <w:p w14:paraId="15E9E4E1" w14:textId="77777777" w:rsidR="00CE37CC" w:rsidRPr="00CE37CC" w:rsidRDefault="00CE37CC" w:rsidP="00CE37CC">
      <w:pPr>
        <w:pStyle w:val="NoSpacing"/>
        <w:rPr>
          <w:b/>
        </w:rPr>
      </w:pPr>
      <w:r w:rsidRPr="00CE37CC">
        <w:rPr>
          <w:b/>
        </w:rPr>
        <w:t>:13 Keep back thy servant also FROM PRESUMPTUOUS SINS; let them NOT have dominion over me: then shall I be upright, and I shall be innocent from the great transgression.</w:t>
      </w:r>
    </w:p>
    <w:p w14:paraId="15E9E4E2" w14:textId="77777777" w:rsidR="00CE37CC" w:rsidRDefault="00CE37CC" w:rsidP="00CE37CC">
      <w:pPr>
        <w:pStyle w:val="NoSpacing"/>
      </w:pPr>
    </w:p>
    <w:p w14:paraId="15E9E4E3" w14:textId="77777777" w:rsidR="00CE37CC" w:rsidRDefault="00CE37CC" w:rsidP="00CE37CC">
      <w:pPr>
        <w:pStyle w:val="NoSpacing"/>
      </w:pPr>
      <w:r>
        <w:t xml:space="preserve">(Spiritual things, sin or truth are STRONGER than us in our bodies!  Read about Saul: </w:t>
      </w:r>
      <w:proofErr w:type="spellStart"/>
      <w:r w:rsidRPr="00CE37CC">
        <w:rPr>
          <w:b/>
        </w:rPr>
        <w:t>ISamuel</w:t>
      </w:r>
      <w:proofErr w:type="spellEnd"/>
      <w:r w:rsidRPr="00CE37CC">
        <w:rPr>
          <w:b/>
        </w:rPr>
        <w:t xml:space="preserve"> 18:10, </w:t>
      </w:r>
      <w:proofErr w:type="spellStart"/>
      <w:r w:rsidRPr="00CE37CC">
        <w:rPr>
          <w:b/>
        </w:rPr>
        <w:t>ISamuel</w:t>
      </w:r>
      <w:proofErr w:type="spellEnd"/>
      <w:r w:rsidRPr="00CE37CC">
        <w:rPr>
          <w:b/>
        </w:rPr>
        <w:t xml:space="preserve"> 19:9</w:t>
      </w:r>
      <w:r>
        <w:t xml:space="preserve">!  Never be proud or arrogant, but TRULY contrite always, not just outwardly or by acting meek. Also Hating our brother, not only is it sin: </w:t>
      </w:r>
      <w:r w:rsidRPr="00CE37CC">
        <w:rPr>
          <w:b/>
        </w:rPr>
        <w:t>Proverbs 14:21</w:t>
      </w:r>
      <w:r>
        <w:t xml:space="preserve">, but breaks the second greatest commandment.  Which will ALSO cancel out that you stopped eating pork or keep the Sabbath on Saturdays, etc.: </w:t>
      </w:r>
      <w:r w:rsidRPr="00CE37CC">
        <w:rPr>
          <w:b/>
        </w:rPr>
        <w:t>Matthew 7:21-23, Hebrews 13:1-2, James 2:10-11,</w:t>
      </w:r>
      <w:r>
        <w:t xml:space="preserve"> </w:t>
      </w:r>
      <w:proofErr w:type="spellStart"/>
      <w:r>
        <w:t>etc</w:t>
      </w:r>
      <w:proofErr w:type="spellEnd"/>
      <w:r>
        <w:t>).</w:t>
      </w:r>
    </w:p>
    <w:p w14:paraId="15E9E4E4" w14:textId="77777777" w:rsidR="00CE37CC" w:rsidRDefault="00CE37CC" w:rsidP="00CE37CC">
      <w:pPr>
        <w:pStyle w:val="NoSpacing"/>
      </w:pPr>
    </w:p>
    <w:p w14:paraId="15E9E4E5" w14:textId="77777777" w:rsidR="00CE37CC" w:rsidRPr="00CE37CC" w:rsidRDefault="00CE37CC" w:rsidP="00CE37CC">
      <w:pPr>
        <w:pStyle w:val="NoSpacing"/>
        <w:rPr>
          <w:b/>
        </w:rPr>
      </w:pPr>
      <w:r w:rsidRPr="00CE37CC">
        <w:rPr>
          <w:b/>
        </w:rPr>
        <w:t>James 2:10 For whosoever shall keep the whole law, and yet offend IN ONE point, he is guilty of all.</w:t>
      </w:r>
    </w:p>
    <w:p w14:paraId="15E9E4E6" w14:textId="77777777" w:rsidR="00CE37CC" w:rsidRPr="00CE37CC" w:rsidRDefault="00CE37CC" w:rsidP="00CE37CC">
      <w:pPr>
        <w:pStyle w:val="NoSpacing"/>
        <w:rPr>
          <w:b/>
        </w:rPr>
      </w:pPr>
      <w:r w:rsidRPr="00CE37CC">
        <w:rPr>
          <w:b/>
        </w:rPr>
        <w:t xml:space="preserve">:11 FOR THAT HE SAID, </w:t>
      </w:r>
      <w:proofErr w:type="gramStart"/>
      <w:r w:rsidRPr="00CE37CC">
        <w:rPr>
          <w:b/>
        </w:rPr>
        <w:t>Do</w:t>
      </w:r>
      <w:proofErr w:type="gramEnd"/>
      <w:r w:rsidRPr="00CE37CC">
        <w:rPr>
          <w:b/>
        </w:rPr>
        <w:t xml:space="preserve"> not commit adultery, said also, Do not kill. NOW IF THOU commit no adultery, YET IF THOU kill, thou art become a transgressor of the law.</w:t>
      </w:r>
    </w:p>
    <w:p w14:paraId="15E9E4E7" w14:textId="77777777" w:rsidR="00CE37CC" w:rsidRDefault="00CE37CC" w:rsidP="00CE37CC">
      <w:pPr>
        <w:pStyle w:val="NoSpacing"/>
      </w:pPr>
    </w:p>
    <w:p w14:paraId="15E9E4E8" w14:textId="77777777" w:rsidR="00CE37CC" w:rsidRPr="00CE37CC" w:rsidRDefault="00CE37CC" w:rsidP="00CE37CC">
      <w:pPr>
        <w:pStyle w:val="NoSpacing"/>
        <w:rPr>
          <w:b/>
        </w:rPr>
      </w:pPr>
      <w:r w:rsidRPr="00CE37CC">
        <w:rPr>
          <w:b/>
        </w:rPr>
        <w:t>Ezekiel 18:30 Therefore I WILL judge you, O house of Israel, every one according to his ways, saith the Lord GOD. REPENT, and turn yourselves from all your transgressions; so iniquity shall not be your ruin.</w:t>
      </w:r>
    </w:p>
    <w:p w14:paraId="15E9E4E9" w14:textId="77777777" w:rsidR="00CE37CC" w:rsidRPr="00CE37CC" w:rsidRDefault="00CE37CC" w:rsidP="00CE37CC">
      <w:pPr>
        <w:pStyle w:val="NoSpacing"/>
        <w:rPr>
          <w:b/>
        </w:rPr>
      </w:pPr>
      <w:r w:rsidRPr="00CE37CC">
        <w:rPr>
          <w:b/>
        </w:rPr>
        <w:t>:31 CAST AWAY from you all your transgressions, whereby ye have transgressed; and MAKE YOU A new heart AND A new spirit: FOR WHY will ye die, O house of Israel?</w:t>
      </w:r>
    </w:p>
    <w:p w14:paraId="15E9E4EA" w14:textId="77777777" w:rsidR="00CE37CC" w:rsidRDefault="00CE37CC" w:rsidP="00CE37CC">
      <w:pPr>
        <w:pStyle w:val="NoSpacing"/>
      </w:pPr>
      <w:r>
        <w:t>(Ezekiel 36:26, Psalms 51:9-13, John 15:3, Acts 3:19-20, John 14:16-18, John 15:1-8, Ephesians 5:25-26.)</w:t>
      </w:r>
    </w:p>
    <w:p w14:paraId="15E9E4EB" w14:textId="77777777" w:rsidR="00CE37CC" w:rsidRDefault="00CE37CC" w:rsidP="00CE37CC">
      <w:pPr>
        <w:pStyle w:val="NoSpacing"/>
      </w:pPr>
    </w:p>
    <w:p w14:paraId="15E9E4EC" w14:textId="77777777" w:rsidR="00CE37CC" w:rsidRDefault="00CE37CC" w:rsidP="00CE37CC">
      <w:pPr>
        <w:pStyle w:val="NoSpacing"/>
      </w:pPr>
      <w:r>
        <w:t>Many that blindly and FALSELY claim the New Testament is a lie or “the white man’s invention,” MISS all the vital Old Testament precepts which the New Testament clarifies and gives the understanding of!)</w:t>
      </w:r>
    </w:p>
    <w:p w14:paraId="15E9E4ED" w14:textId="77777777" w:rsidR="00CE37CC" w:rsidRDefault="00CE37CC" w:rsidP="00CE37CC">
      <w:pPr>
        <w:pStyle w:val="NoSpacing"/>
      </w:pPr>
    </w:p>
    <w:p w14:paraId="15E9E4EE" w14:textId="77777777" w:rsidR="00CE37CC" w:rsidRPr="00CE37CC" w:rsidRDefault="00CE37CC" w:rsidP="00CE37CC">
      <w:pPr>
        <w:pStyle w:val="NoSpacing"/>
        <w:rPr>
          <w:b/>
        </w:rPr>
      </w:pPr>
      <w:r w:rsidRPr="00CE37CC">
        <w:rPr>
          <w:b/>
        </w:rPr>
        <w:t>Psalms 51:5 Behold, I was SHAPEN IN INIQUITY; and in sin did my mother conceive me.</w:t>
      </w:r>
    </w:p>
    <w:p w14:paraId="15E9E4EF" w14:textId="77777777" w:rsidR="00CE37CC" w:rsidRDefault="00CE37CC" w:rsidP="00CE37CC">
      <w:pPr>
        <w:pStyle w:val="NoSpacing"/>
      </w:pPr>
      <w:r w:rsidRPr="00CE37CC">
        <w:rPr>
          <w:b/>
        </w:rPr>
        <w:lastRenderedPageBreak/>
        <w:t>:6 Behold, THOU DESIREST TRUTH in the INWARD PARTS: and IN THE HIDDEN PART thou shalt make me to know wisdom.</w:t>
      </w:r>
      <w:r>
        <w:t xml:space="preserve">  [Our minds need Truth, and to change: </w:t>
      </w:r>
      <w:r w:rsidRPr="00CE37CC">
        <w:rPr>
          <w:b/>
        </w:rPr>
        <w:t>Proverbs 24:9, Deuteronomy 10:16, Psalms 15:1-5,</w:t>
      </w:r>
      <w:r>
        <w:t xml:space="preserve"> etc.]</w:t>
      </w:r>
    </w:p>
    <w:p w14:paraId="15E9E4F0" w14:textId="77777777" w:rsidR="00CE37CC" w:rsidRDefault="00CE37CC" w:rsidP="00CE37CC">
      <w:pPr>
        <w:pStyle w:val="NoSpacing"/>
      </w:pPr>
    </w:p>
    <w:p w14:paraId="15E9E4F1" w14:textId="77777777" w:rsidR="00CE37CC" w:rsidRDefault="00CE37CC" w:rsidP="00CE37CC">
      <w:pPr>
        <w:pStyle w:val="NoSpacing"/>
      </w:pPr>
      <w:r>
        <w:t xml:space="preserve">(We are NOT born righteous by nature, therefore WE MUST convert TO Wisdom/Christ to be spiritual and righteous: </w:t>
      </w:r>
      <w:r w:rsidRPr="00CE37CC">
        <w:rPr>
          <w:b/>
        </w:rPr>
        <w:t xml:space="preserve">Proverbs 8:27, </w:t>
      </w:r>
      <w:proofErr w:type="spellStart"/>
      <w:r w:rsidRPr="00CE37CC">
        <w:rPr>
          <w:b/>
        </w:rPr>
        <w:t>ICorinthians</w:t>
      </w:r>
      <w:proofErr w:type="spellEnd"/>
      <w:r w:rsidRPr="00CE37CC">
        <w:rPr>
          <w:b/>
        </w:rPr>
        <w:t xml:space="preserve"> 1:24</w:t>
      </w:r>
      <w:r>
        <w:t xml:space="preserve">! Righteous David and all Psalms recorded that the PURE righteousness of Christ: </w:t>
      </w:r>
      <w:r w:rsidRPr="00CE37CC">
        <w:rPr>
          <w:b/>
        </w:rPr>
        <w:t>Psalms 110:1, Psalms 16:10, Psalms 34:20, Psalms 130:5-8</w:t>
      </w:r>
      <w:r>
        <w:t>, etc., was necessary for us all!)</w:t>
      </w:r>
    </w:p>
    <w:p w14:paraId="15E9E4F2" w14:textId="77777777" w:rsidR="00CE37CC" w:rsidRDefault="00CE37CC" w:rsidP="00CE37CC">
      <w:pPr>
        <w:pStyle w:val="NoSpacing"/>
      </w:pPr>
    </w:p>
    <w:p w14:paraId="15E9E4F3" w14:textId="77777777" w:rsidR="00CE37CC" w:rsidRDefault="00CE37CC" w:rsidP="00CE37CC">
      <w:pPr>
        <w:pStyle w:val="NoSpacing"/>
      </w:pPr>
      <w:r>
        <w:t xml:space="preserve">If we DO NOT truly become spiritual by truly abiding in Christ (the Holy Spirit), we can have the bible but will never join nor </w:t>
      </w:r>
      <w:proofErr w:type="spellStart"/>
      <w:r>
        <w:t>servethe</w:t>
      </w:r>
      <w:proofErr w:type="spellEnd"/>
      <w:r>
        <w:t xml:space="preserve"> Heavenly Father in Spirit and truth as we must: </w:t>
      </w:r>
      <w:r w:rsidRPr="00CE37CC">
        <w:rPr>
          <w:b/>
        </w:rPr>
        <w:t xml:space="preserve">John 14:6, Isaiah 10:20-22, Deuteronomy 32:20, </w:t>
      </w:r>
      <w:proofErr w:type="spellStart"/>
      <w:r w:rsidRPr="00CE37CC">
        <w:rPr>
          <w:b/>
        </w:rPr>
        <w:t>IITimothy</w:t>
      </w:r>
      <w:proofErr w:type="spellEnd"/>
      <w:r w:rsidRPr="00CE37CC">
        <w:rPr>
          <w:b/>
        </w:rPr>
        <w:t xml:space="preserve"> 3:5-7, John 4:22-24, </w:t>
      </w:r>
      <w:r>
        <w:t xml:space="preserve">etc.  Wisdom, truth, faith, and us increasing from “Carnal” to “Spiritual” will never occur in our minds: </w:t>
      </w:r>
      <w:r w:rsidRPr="00CE37CC">
        <w:rPr>
          <w:b/>
        </w:rPr>
        <w:t>Jeremiah 31:33-34, Matthew 11:18-19, Psalms 118:22-23, 1Peter 2:5-8,</w:t>
      </w:r>
      <w:r>
        <w:t xml:space="preserve"> etc., without Christ!</w:t>
      </w:r>
    </w:p>
    <w:p w14:paraId="15E9E4F4" w14:textId="77777777" w:rsidR="00CE37CC" w:rsidRDefault="00CE37CC" w:rsidP="00CE37CC">
      <w:pPr>
        <w:pStyle w:val="NoSpacing"/>
      </w:pPr>
    </w:p>
    <w:p w14:paraId="15E9E4F5" w14:textId="77777777" w:rsidR="00CE37CC" w:rsidRDefault="00CE37CC" w:rsidP="00CE37CC">
      <w:pPr>
        <w:pStyle w:val="NoSpacing"/>
      </w:pPr>
      <w:r>
        <w:t xml:space="preserve">There are so many lies and false doctrines in these last days, which claim to teach and use the bible, but twist scriptures: </w:t>
      </w:r>
      <w:r w:rsidRPr="00CE37CC">
        <w:rPr>
          <w:b/>
        </w:rPr>
        <w:t xml:space="preserve">Matthew 24:24, </w:t>
      </w:r>
      <w:proofErr w:type="spellStart"/>
      <w:r w:rsidRPr="00CE37CC">
        <w:rPr>
          <w:b/>
        </w:rPr>
        <w:t>IITimothy</w:t>
      </w:r>
      <w:proofErr w:type="spellEnd"/>
      <w:r w:rsidRPr="00CE37CC">
        <w:rPr>
          <w:b/>
        </w:rPr>
        <w:t xml:space="preserve"> 3:13, 2Corinthians 4:3-4</w:t>
      </w:r>
      <w:r>
        <w:t xml:space="preserve">.  These deceitful lies ARE NOT teachings which conflict with your church, group, religion or YOUR mind, BUT is anything that is NOT sound doctrine or that contradicts ANY of the scriptures: </w:t>
      </w:r>
      <w:r w:rsidRPr="00CE37CC">
        <w:rPr>
          <w:b/>
        </w:rPr>
        <w:t xml:space="preserve">Isaiah 8:20, </w:t>
      </w:r>
      <w:proofErr w:type="spellStart"/>
      <w:r w:rsidRPr="00CE37CC">
        <w:rPr>
          <w:b/>
        </w:rPr>
        <w:t>IJohn</w:t>
      </w:r>
      <w:proofErr w:type="spellEnd"/>
      <w:r w:rsidRPr="00CE37CC">
        <w:rPr>
          <w:b/>
        </w:rPr>
        <w:t xml:space="preserve"> 2:21</w:t>
      </w:r>
      <w:r>
        <w:t xml:space="preserve">.  Which includes many things you currently do, or believe (such as religions, Christmas, paying tithes, not keeping the law, having priests, not believing in the new testament or apocrypha or old testament, or not believing in the Messiah Jesus Christ (who is NOT the </w:t>
      </w:r>
      <w:proofErr w:type="spellStart"/>
      <w:r>
        <w:t>christian</w:t>
      </w:r>
      <w:proofErr w:type="spellEnd"/>
      <w:r>
        <w:t xml:space="preserve"> idol and false image used to represent Jesus Christ), </w:t>
      </w:r>
      <w:proofErr w:type="spellStart"/>
      <w:r>
        <w:t>etc</w:t>
      </w:r>
      <w:proofErr w:type="spellEnd"/>
      <w:r>
        <w:t>).</w:t>
      </w:r>
    </w:p>
    <w:p w14:paraId="15E9E4F6" w14:textId="77777777" w:rsidR="00CE37CC" w:rsidRDefault="00CE37CC" w:rsidP="00CE37CC">
      <w:pPr>
        <w:pStyle w:val="NoSpacing"/>
      </w:pPr>
    </w:p>
    <w:p w14:paraId="15E9E4F7" w14:textId="77777777" w:rsidR="00CE37CC" w:rsidRDefault="00CE37CC" w:rsidP="00CE37CC">
      <w:pPr>
        <w:pStyle w:val="NoSpacing"/>
      </w:pPr>
      <w:r>
        <w:t xml:space="preserve">One of the fruits of the “Spirit” is peace, and “the Holy Spirit” itself is TRUTH: </w:t>
      </w:r>
      <w:r w:rsidRPr="00CE37CC">
        <w:rPr>
          <w:b/>
        </w:rPr>
        <w:t xml:space="preserve">Psalms 119:142, John 14:16-18, John 17:17, John 8:31-32, </w:t>
      </w:r>
      <w:r>
        <w:t xml:space="preserve">which is WHY WE SEE so many Israelites and others with a bible arguing, striving, hatefully and abusively teaching the word.  They REMAIN evil and unchanged.  Known by ALL for being irrational or confrontational, NOT for bringing forth wisdom nor any light/truth: </w:t>
      </w:r>
      <w:r w:rsidRPr="00CE37CC">
        <w:rPr>
          <w:b/>
        </w:rPr>
        <w:t xml:space="preserve">Isaiah 60:1-2, John 8:12, James 3:13-18, Matthew 5:14-16, Isaiah 8:20, Luke 21:15, John 15:18-20, Ephesians 4:1-3, </w:t>
      </w:r>
      <w:r>
        <w:t>etc.</w:t>
      </w:r>
    </w:p>
    <w:p w14:paraId="15E9E4F8" w14:textId="77777777" w:rsidR="00CE37CC" w:rsidRDefault="00CE37CC" w:rsidP="00CE37CC">
      <w:pPr>
        <w:pStyle w:val="NoSpacing"/>
      </w:pPr>
    </w:p>
    <w:p w14:paraId="15E9E4F9" w14:textId="77777777" w:rsidR="00CE37CC" w:rsidRDefault="00CE37CC" w:rsidP="00CE37CC">
      <w:pPr>
        <w:pStyle w:val="NoSpacing"/>
      </w:pPr>
      <w:r>
        <w:t xml:space="preserve">Many Israelites do not eat pork, or have beards, just like Muslims, or the Boston Red Sox players (NOT shaving because of MEN, not because of true faith). Offending the sheep, rather than feeding them: </w:t>
      </w:r>
      <w:r w:rsidRPr="00CE37CC">
        <w:rPr>
          <w:b/>
        </w:rPr>
        <w:t>Jeremiah 3:15</w:t>
      </w:r>
      <w:r>
        <w:t xml:space="preserve">, </w:t>
      </w:r>
      <w:proofErr w:type="spellStart"/>
      <w:r w:rsidRPr="00CE37CC">
        <w:rPr>
          <w:b/>
        </w:rPr>
        <w:t>IICorinthians</w:t>
      </w:r>
      <w:proofErr w:type="spellEnd"/>
      <w:r w:rsidRPr="00CE37CC">
        <w:rPr>
          <w:b/>
        </w:rPr>
        <w:t xml:space="preserve"> 10:6</w:t>
      </w:r>
      <w:r>
        <w:t xml:space="preserve">, or straining at a gnat (arguing unimportant things like “There is No letter J in the Hebrew,” rather than obeying the word [by the way, THERE ARE NO </w:t>
      </w:r>
      <w:proofErr w:type="spellStart"/>
      <w:r>
        <w:t>english</w:t>
      </w:r>
      <w:proofErr w:type="spellEnd"/>
      <w:r>
        <w:t xml:space="preserve"> words in the Hebrew!!!!!!!]).  Any man NEEDS to first be being born again, and then by the newness of their mind/spirit teach true REPENTANCE and "THE TRUTH":</w:t>
      </w:r>
    </w:p>
    <w:p w14:paraId="15E9E4FA" w14:textId="77777777" w:rsidR="00CE37CC" w:rsidRDefault="00CE37CC" w:rsidP="00CE37CC">
      <w:pPr>
        <w:pStyle w:val="NoSpacing"/>
      </w:pPr>
    </w:p>
    <w:p w14:paraId="15E9E4FB" w14:textId="77777777" w:rsidR="00CE37CC" w:rsidRPr="00CE37CC" w:rsidRDefault="00CE37CC" w:rsidP="00CE37CC">
      <w:pPr>
        <w:pStyle w:val="NoSpacing"/>
        <w:rPr>
          <w:b/>
        </w:rPr>
      </w:pPr>
      <w:r w:rsidRPr="00CE37CC">
        <w:rPr>
          <w:b/>
        </w:rPr>
        <w:t>Romans 2:20 An instructor of the foolish, a teacher of babes, which hast the form of knowledge and of the truth in the law.</w:t>
      </w:r>
    </w:p>
    <w:p w14:paraId="15E9E4FC" w14:textId="77777777" w:rsidR="00CE37CC" w:rsidRPr="00CE37CC" w:rsidRDefault="00CE37CC" w:rsidP="00CE37CC">
      <w:pPr>
        <w:pStyle w:val="NoSpacing"/>
        <w:rPr>
          <w:b/>
        </w:rPr>
      </w:pPr>
      <w:r w:rsidRPr="00CE37CC">
        <w:rPr>
          <w:b/>
        </w:rPr>
        <w:t xml:space="preserve">:21 Thou therefore which </w:t>
      </w:r>
      <w:proofErr w:type="spellStart"/>
      <w:r w:rsidRPr="00CE37CC">
        <w:rPr>
          <w:b/>
        </w:rPr>
        <w:t>teachest</w:t>
      </w:r>
      <w:proofErr w:type="spellEnd"/>
      <w:r w:rsidRPr="00CE37CC">
        <w:rPr>
          <w:b/>
        </w:rPr>
        <w:t xml:space="preserve"> another, TEACHEST THOU NOT thyself? thou that </w:t>
      </w:r>
      <w:proofErr w:type="spellStart"/>
      <w:r w:rsidRPr="00CE37CC">
        <w:rPr>
          <w:b/>
        </w:rPr>
        <w:t>preachest</w:t>
      </w:r>
      <w:proofErr w:type="spellEnd"/>
      <w:r w:rsidRPr="00CE37CC">
        <w:rPr>
          <w:b/>
        </w:rPr>
        <w:t xml:space="preserve"> a man should not steal, dost thou steal?</w:t>
      </w:r>
    </w:p>
    <w:p w14:paraId="15E9E4FD" w14:textId="77777777" w:rsidR="00CE37CC" w:rsidRPr="00CE37CC" w:rsidRDefault="00CE37CC" w:rsidP="00CE37CC">
      <w:pPr>
        <w:pStyle w:val="NoSpacing"/>
        <w:rPr>
          <w:b/>
        </w:rPr>
      </w:pPr>
      <w:r w:rsidRPr="00CE37CC">
        <w:rPr>
          <w:b/>
        </w:rPr>
        <w:t xml:space="preserve">:23 Thou that </w:t>
      </w:r>
      <w:proofErr w:type="spellStart"/>
      <w:r w:rsidRPr="00CE37CC">
        <w:rPr>
          <w:b/>
        </w:rPr>
        <w:t>makest</w:t>
      </w:r>
      <w:proofErr w:type="spellEnd"/>
      <w:r w:rsidRPr="00CE37CC">
        <w:rPr>
          <w:b/>
        </w:rPr>
        <w:t xml:space="preserve"> thy boast of the law, THROUGH BREAKING THE LAW </w:t>
      </w:r>
      <w:proofErr w:type="spellStart"/>
      <w:r w:rsidRPr="00CE37CC">
        <w:rPr>
          <w:b/>
        </w:rPr>
        <w:t>dishonourest</w:t>
      </w:r>
      <w:proofErr w:type="spellEnd"/>
      <w:r w:rsidRPr="00CE37CC">
        <w:rPr>
          <w:b/>
        </w:rPr>
        <w:t xml:space="preserve"> thou God?</w:t>
      </w:r>
    </w:p>
    <w:p w14:paraId="15E9E4FE" w14:textId="77777777" w:rsidR="00CE37CC" w:rsidRPr="00CE37CC" w:rsidRDefault="00CE37CC" w:rsidP="00CE37CC">
      <w:pPr>
        <w:pStyle w:val="NoSpacing"/>
        <w:rPr>
          <w:b/>
        </w:rPr>
      </w:pPr>
      <w:r w:rsidRPr="00CE37CC">
        <w:rPr>
          <w:b/>
        </w:rPr>
        <w:t>:24 For the name of God is blasphemed among the Gentiles through you, as it is written.</w:t>
      </w:r>
    </w:p>
    <w:p w14:paraId="15E9E4FF" w14:textId="77777777" w:rsidR="00CE37CC" w:rsidRDefault="00CE37CC" w:rsidP="00CE37CC">
      <w:pPr>
        <w:pStyle w:val="NoSpacing"/>
      </w:pPr>
    </w:p>
    <w:p w14:paraId="15E9E500" w14:textId="77777777" w:rsidR="00CE37CC" w:rsidRPr="00CE37CC" w:rsidRDefault="00CE37CC" w:rsidP="00CE37CC">
      <w:pPr>
        <w:pStyle w:val="NoSpacing"/>
        <w:rPr>
          <w:b/>
        </w:rPr>
      </w:pPr>
      <w:r w:rsidRPr="00CE37CC">
        <w:rPr>
          <w:b/>
        </w:rPr>
        <w:t>James 3:13 Who is a wise man and endued with knowledge among you? let him shew out of a good conversation his works with meekness of wisdom.</w:t>
      </w:r>
    </w:p>
    <w:p w14:paraId="15E9E501" w14:textId="77777777" w:rsidR="00CE37CC" w:rsidRPr="00CE37CC" w:rsidRDefault="00CE37CC" w:rsidP="00CE37CC">
      <w:pPr>
        <w:pStyle w:val="NoSpacing"/>
        <w:rPr>
          <w:b/>
        </w:rPr>
      </w:pPr>
      <w:r w:rsidRPr="00CE37CC">
        <w:rPr>
          <w:b/>
        </w:rPr>
        <w:t>:14 But if ye have bitter envying and strife in your hearts, GLORY NOT, and LIE NOT against the truth.</w:t>
      </w:r>
    </w:p>
    <w:p w14:paraId="15E9E502" w14:textId="77777777" w:rsidR="00CE37CC" w:rsidRPr="00CE37CC" w:rsidRDefault="00CE37CC" w:rsidP="00CE37CC">
      <w:pPr>
        <w:pStyle w:val="NoSpacing"/>
        <w:rPr>
          <w:b/>
        </w:rPr>
      </w:pPr>
      <w:r w:rsidRPr="00CE37CC">
        <w:rPr>
          <w:b/>
        </w:rPr>
        <w:t xml:space="preserve">:15 This wisdom </w:t>
      </w:r>
      <w:proofErr w:type="spellStart"/>
      <w:r w:rsidRPr="00CE37CC">
        <w:rPr>
          <w:b/>
        </w:rPr>
        <w:t>descendeth</w:t>
      </w:r>
      <w:proofErr w:type="spellEnd"/>
      <w:r w:rsidRPr="00CE37CC">
        <w:rPr>
          <w:b/>
        </w:rPr>
        <w:t xml:space="preserve"> NOT from above, but is earthly, sensual, DEVILISH.</w:t>
      </w:r>
    </w:p>
    <w:p w14:paraId="15E9E503" w14:textId="77777777" w:rsidR="00CE37CC" w:rsidRDefault="00CE37CC" w:rsidP="00CE37CC">
      <w:pPr>
        <w:pStyle w:val="NoSpacing"/>
      </w:pPr>
    </w:p>
    <w:p w14:paraId="15E9E504" w14:textId="77777777" w:rsidR="00CE37CC" w:rsidRDefault="00CE37CC" w:rsidP="00CE37CC">
      <w:pPr>
        <w:pStyle w:val="NoSpacing"/>
      </w:pPr>
      <w:r>
        <w:t xml:space="preserve">BECAUSE, if they FOLLOWED THE WORD when growing their beard like the LAW commands, they would ALSO submit to ALL the word, not a precept here or a law there. NOR make child-like excuses or get arrogant when reproved by the Most High's word/law. They WOULD love their neighbor while TRULY FEEDING the sheep: </w:t>
      </w:r>
      <w:r w:rsidRPr="00CE37CC">
        <w:rPr>
          <w:b/>
        </w:rPr>
        <w:t>Leviticus 19:17-18, Matthew 23:23, Titus 3:2-3, Galatians 6:1</w:t>
      </w:r>
      <w:r>
        <w:t>!</w:t>
      </w:r>
    </w:p>
    <w:p w14:paraId="15E9E505" w14:textId="77777777" w:rsidR="00CE37CC" w:rsidRDefault="00CE37CC" w:rsidP="00CE37CC">
      <w:pPr>
        <w:pStyle w:val="NoSpacing"/>
      </w:pPr>
    </w:p>
    <w:p w14:paraId="15E9E506" w14:textId="77777777" w:rsidR="00CE37CC" w:rsidRDefault="00CE37CC" w:rsidP="00CE37CC">
      <w:pPr>
        <w:pStyle w:val="NoSpacing"/>
      </w:pPr>
      <w:r>
        <w:t xml:space="preserve">Realize beloved brethren and all (ALL = many do not see me as their brother, nor themselves as Israel, or do not “look” like they are Israel, or are as Ruth and actual non-Israelites), that we must really convert, renew our minds and be born again.  To do so, we must always put off our carnal sinful nature by the Spirit (Holy Spirit, obeying the word: </w:t>
      </w:r>
      <w:r w:rsidRPr="00CE37CC">
        <w:rPr>
          <w:b/>
        </w:rPr>
        <w:t>John 6:63, James 1:22</w:t>
      </w:r>
      <w:r>
        <w:t xml:space="preserve">), and HUMBLY grow in the milk of the word: </w:t>
      </w:r>
      <w:proofErr w:type="spellStart"/>
      <w:r w:rsidRPr="00CE37CC">
        <w:rPr>
          <w:b/>
        </w:rPr>
        <w:t>IPeter</w:t>
      </w:r>
      <w:proofErr w:type="spellEnd"/>
      <w:r w:rsidRPr="00CE37CC">
        <w:rPr>
          <w:b/>
        </w:rPr>
        <w:t xml:space="preserve"> 2:1-3</w:t>
      </w:r>
      <w:r>
        <w:t>.</w:t>
      </w:r>
    </w:p>
    <w:p w14:paraId="15E9E507" w14:textId="77777777" w:rsidR="00CE37CC" w:rsidRDefault="00CE37CC" w:rsidP="00CE37CC">
      <w:pPr>
        <w:pStyle w:val="NoSpacing"/>
      </w:pPr>
    </w:p>
    <w:p w14:paraId="15E9E508" w14:textId="77777777" w:rsidR="00CE37CC" w:rsidRDefault="00CE37CC" w:rsidP="00CE37CC">
      <w:pPr>
        <w:pStyle w:val="NoSpacing"/>
      </w:pPr>
      <w:r>
        <w:t>We were created in sinful flesh, which makes us in this flesh EXACTLY OPPOSITE to the commandments: Romans 7:14 “wherefore the law is spiritual, by I am carnal sold under sin,” and also very weak and subject to lust/sin:</w:t>
      </w:r>
    </w:p>
    <w:p w14:paraId="15E9E509" w14:textId="77777777" w:rsidR="00CE37CC" w:rsidRDefault="00CE37CC" w:rsidP="00CE37CC">
      <w:pPr>
        <w:pStyle w:val="NoSpacing"/>
      </w:pPr>
    </w:p>
    <w:p w14:paraId="15E9E50A" w14:textId="77777777" w:rsidR="00CE37CC" w:rsidRPr="00CE37CC" w:rsidRDefault="00CE37CC" w:rsidP="00CE37CC">
      <w:pPr>
        <w:pStyle w:val="NoSpacing"/>
        <w:rPr>
          <w:b/>
        </w:rPr>
      </w:pPr>
      <w:r w:rsidRPr="00CE37CC">
        <w:rPr>
          <w:b/>
        </w:rPr>
        <w:t xml:space="preserve">James 4:5 Do ye think that the scripture SAITH IN VAIN, The spirit that dwelleth in us </w:t>
      </w:r>
      <w:proofErr w:type="spellStart"/>
      <w:r w:rsidRPr="00CE37CC">
        <w:rPr>
          <w:b/>
        </w:rPr>
        <w:t>lusteth</w:t>
      </w:r>
      <w:proofErr w:type="spellEnd"/>
      <w:r w:rsidRPr="00CE37CC">
        <w:rPr>
          <w:b/>
        </w:rPr>
        <w:t xml:space="preserve"> to envy?</w:t>
      </w:r>
    </w:p>
    <w:p w14:paraId="15E9E50B" w14:textId="77777777" w:rsidR="00CE37CC" w:rsidRDefault="00CE37CC" w:rsidP="00CE37CC">
      <w:pPr>
        <w:pStyle w:val="NoSpacing"/>
      </w:pPr>
    </w:p>
    <w:p w14:paraId="15E9E50C" w14:textId="77777777" w:rsidR="00CE37CC" w:rsidRDefault="00CE37CC" w:rsidP="00CE37CC">
      <w:pPr>
        <w:pStyle w:val="NoSpacing"/>
      </w:pPr>
      <w:r>
        <w:t xml:space="preserve">Any true servant would NOT DARE be proud, nor ever reject any of the word of truth.  Nor follow any man or doctrine of men (Christianity, Israelite religions/groups, etc.) or church: Luke 6:46, Mark 7:6-7,9.  We must truly learn what the LORD means by: pride, humility, “church”: </w:t>
      </w:r>
      <w:proofErr w:type="spellStart"/>
      <w:r>
        <w:t>ICorinthians</w:t>
      </w:r>
      <w:proofErr w:type="spellEnd"/>
      <w:r>
        <w:t xml:space="preserve"> 3:16, Ezekiel 43:7, and “love”: Deuteronomy 6:4-5, Proverbs 10:12, Matthew 22:36-40, Romans 13:8-10, </w:t>
      </w:r>
      <w:proofErr w:type="spellStart"/>
      <w:r>
        <w:t>IJohn</w:t>
      </w:r>
      <w:proofErr w:type="spellEnd"/>
      <w:r>
        <w:t xml:space="preserve"> 3:18, etc.  The word CUTS and reproves anyone, because it is perfect, so in meekness we must truly submit to it!</w:t>
      </w:r>
    </w:p>
    <w:p w14:paraId="15E9E50D" w14:textId="77777777" w:rsidR="00CE37CC" w:rsidRDefault="00CE37CC" w:rsidP="00CE37CC">
      <w:pPr>
        <w:pStyle w:val="NoSpacing"/>
      </w:pPr>
    </w:p>
    <w:p w14:paraId="15E9E50E" w14:textId="77777777" w:rsidR="00CE37CC" w:rsidRDefault="00CE37CC" w:rsidP="00CE37CC">
      <w:pPr>
        <w:pStyle w:val="NoSpacing"/>
      </w:pPr>
      <w:r>
        <w:t xml:space="preserve">We are COMMANDED to be fruitful and increase, BECAUSE, we are either growing in the LORD and Christ, or growing in Satan and this world, including those with Hebrew names and bibles or </w:t>
      </w:r>
      <w:proofErr w:type="spellStart"/>
      <w:r>
        <w:t>tenachs</w:t>
      </w:r>
      <w:proofErr w:type="spellEnd"/>
      <w:r>
        <w:t>:</w:t>
      </w:r>
    </w:p>
    <w:p w14:paraId="15E9E50F" w14:textId="77777777" w:rsidR="00CE37CC" w:rsidRDefault="00CE37CC" w:rsidP="00CE37CC">
      <w:pPr>
        <w:pStyle w:val="NoSpacing"/>
      </w:pPr>
    </w:p>
    <w:p w14:paraId="15E9E510" w14:textId="77777777" w:rsidR="00CE37CC" w:rsidRPr="00CE37CC" w:rsidRDefault="00CE37CC" w:rsidP="00CE37CC">
      <w:pPr>
        <w:pStyle w:val="NoSpacing"/>
        <w:rPr>
          <w:b/>
        </w:rPr>
      </w:pPr>
      <w:r w:rsidRPr="00CE37CC">
        <w:rPr>
          <w:b/>
        </w:rPr>
        <w:t>John 15:1 I am THE TRUE vine, and my Father is the husbandman.</w:t>
      </w:r>
    </w:p>
    <w:p w14:paraId="15E9E511" w14:textId="77777777" w:rsidR="00CE37CC" w:rsidRPr="00CE37CC" w:rsidRDefault="00CE37CC" w:rsidP="00CE37CC">
      <w:pPr>
        <w:pStyle w:val="NoSpacing"/>
        <w:rPr>
          <w:b/>
        </w:rPr>
      </w:pPr>
      <w:r w:rsidRPr="00CE37CC">
        <w:rPr>
          <w:b/>
        </w:rPr>
        <w:t>:2 Every branch in me that BEARETH NOT FRUIT he taketh away: and every branch that BEARETH fruit, he PURGETH IT, that it MAY BRING FORTH more fruit.</w:t>
      </w:r>
    </w:p>
    <w:p w14:paraId="15E9E512" w14:textId="77777777" w:rsidR="00CE37CC" w:rsidRDefault="00CE37CC" w:rsidP="00CE37CC">
      <w:pPr>
        <w:pStyle w:val="NoSpacing"/>
      </w:pPr>
      <w:r>
        <w:t>[THIS IS NOT speaking of more members in some church, BUT FRUIT of the spirit within you: love, joy, temperance, faith, peace, meekness, etc.]</w:t>
      </w:r>
    </w:p>
    <w:p w14:paraId="15E9E513" w14:textId="77777777" w:rsidR="00CE37CC" w:rsidRPr="00CE37CC" w:rsidRDefault="00CE37CC" w:rsidP="00CE37CC">
      <w:pPr>
        <w:pStyle w:val="NoSpacing"/>
        <w:rPr>
          <w:b/>
        </w:rPr>
      </w:pPr>
      <w:r w:rsidRPr="00CE37CC">
        <w:rPr>
          <w:b/>
        </w:rPr>
        <w:t>:4 ABIDE IN ME, and I in you. As the branch cannot bear fruit of itself, except it abide in the vine; NO MORE CAN YE, except ye abide in me.</w:t>
      </w:r>
    </w:p>
    <w:p w14:paraId="15E9E514" w14:textId="77777777" w:rsidR="00CE37CC" w:rsidRPr="00CE37CC" w:rsidRDefault="00CE37CC" w:rsidP="00CE37CC">
      <w:pPr>
        <w:pStyle w:val="NoSpacing"/>
        <w:rPr>
          <w:b/>
        </w:rPr>
      </w:pPr>
      <w:r w:rsidRPr="00CE37CC">
        <w:rPr>
          <w:b/>
        </w:rPr>
        <w:t>:7 If YE ABIDE in me, and MY WORDS ABIDE in you, ye shall ask what ye will, and it shall be done unto you.</w:t>
      </w:r>
    </w:p>
    <w:p w14:paraId="15E9E515" w14:textId="77777777" w:rsidR="00CE37CC" w:rsidRPr="00CE37CC" w:rsidRDefault="00CE37CC" w:rsidP="00CE37CC">
      <w:pPr>
        <w:pStyle w:val="NoSpacing"/>
        <w:rPr>
          <w:b/>
        </w:rPr>
      </w:pPr>
      <w:r w:rsidRPr="00CE37CC">
        <w:rPr>
          <w:b/>
        </w:rPr>
        <w:t>8 Herein is my Father glorified, THAT YE BEAR MUCH FRUIT; so shall ye be MY DISCIPLES.</w:t>
      </w:r>
    </w:p>
    <w:p w14:paraId="15E9E516" w14:textId="77777777" w:rsidR="00CE37CC" w:rsidRDefault="00CE37CC" w:rsidP="00CE37CC">
      <w:pPr>
        <w:pStyle w:val="NoSpacing"/>
      </w:pPr>
    </w:p>
    <w:p w14:paraId="15E9E517" w14:textId="77777777" w:rsidR="00CE37CC" w:rsidRPr="00CE37CC" w:rsidRDefault="00CE37CC" w:rsidP="00CE37CC">
      <w:pPr>
        <w:pStyle w:val="NoSpacing"/>
        <w:rPr>
          <w:b/>
        </w:rPr>
      </w:pPr>
      <w:proofErr w:type="spellStart"/>
      <w:r w:rsidRPr="00CE37CC">
        <w:rPr>
          <w:b/>
        </w:rPr>
        <w:t>IIPeter</w:t>
      </w:r>
      <w:proofErr w:type="spellEnd"/>
      <w:r w:rsidRPr="00CE37CC">
        <w:rPr>
          <w:b/>
        </w:rPr>
        <w:t xml:space="preserve"> 1:4 Whereby are given unto us exceeding great and precious PROMISES: that by these ye might be partakers of THE DIVINE NATURE, having escaped the corruption that IS IN the world through lust.</w:t>
      </w:r>
    </w:p>
    <w:p w14:paraId="15E9E518" w14:textId="77777777" w:rsidR="00CE37CC" w:rsidRDefault="00CE37CC" w:rsidP="00CE37CC">
      <w:pPr>
        <w:pStyle w:val="NoSpacing"/>
      </w:pPr>
      <w:r>
        <w:t>(We must renew our minds truly and constantly grow, to put on the divine nature and be truly spiritual.)</w:t>
      </w:r>
    </w:p>
    <w:p w14:paraId="15E9E519" w14:textId="77777777" w:rsidR="00CE37CC" w:rsidRPr="00F26207" w:rsidRDefault="00CE37CC" w:rsidP="00CE37CC">
      <w:pPr>
        <w:pStyle w:val="NoSpacing"/>
        <w:rPr>
          <w:b/>
        </w:rPr>
      </w:pPr>
      <w:r w:rsidRPr="00F26207">
        <w:rPr>
          <w:b/>
        </w:rPr>
        <w:t>:5 And beside this, GIVING ALL DILIGENCE, ADD TO your faith virtue; and TO virtue knowledge;</w:t>
      </w:r>
    </w:p>
    <w:p w14:paraId="15E9E51A" w14:textId="77777777" w:rsidR="00CE37CC" w:rsidRPr="00F26207" w:rsidRDefault="00CE37CC" w:rsidP="00CE37CC">
      <w:pPr>
        <w:pStyle w:val="NoSpacing"/>
        <w:rPr>
          <w:b/>
        </w:rPr>
      </w:pPr>
      <w:r w:rsidRPr="00F26207">
        <w:rPr>
          <w:b/>
        </w:rPr>
        <w:t>:6 And TO knowledge temperance; and TO temperance patience; and TO patience godliness;</w:t>
      </w:r>
    </w:p>
    <w:p w14:paraId="15E9E51B" w14:textId="77777777" w:rsidR="00CE37CC" w:rsidRPr="00F26207" w:rsidRDefault="00CE37CC" w:rsidP="00CE37CC">
      <w:pPr>
        <w:pStyle w:val="NoSpacing"/>
        <w:rPr>
          <w:b/>
        </w:rPr>
      </w:pPr>
      <w:r w:rsidRPr="00F26207">
        <w:rPr>
          <w:b/>
        </w:rPr>
        <w:t>:7 And TO godliness brotherly kindness; and TO brotherly kindness charity.</w:t>
      </w:r>
    </w:p>
    <w:p w14:paraId="15E9E51C" w14:textId="77777777" w:rsidR="00CE37CC" w:rsidRPr="00F26207" w:rsidRDefault="00CE37CC" w:rsidP="00CE37CC">
      <w:pPr>
        <w:pStyle w:val="NoSpacing"/>
        <w:rPr>
          <w:b/>
        </w:rPr>
      </w:pPr>
      <w:r w:rsidRPr="00F26207">
        <w:rPr>
          <w:b/>
        </w:rPr>
        <w:t>8 For if these things BE IN you, AND ABOUND, they make you that ye shall NEITHER BE BARREN nor UNFRUITFUL in the know</w:t>
      </w:r>
      <w:r w:rsidR="00F26207" w:rsidRPr="00F26207">
        <w:rPr>
          <w:b/>
        </w:rPr>
        <w:t>ledge of our Lord Jesus Christ.</w:t>
      </w:r>
    </w:p>
    <w:p w14:paraId="15E9E51D" w14:textId="77777777" w:rsidR="00CE37CC" w:rsidRPr="00F26207" w:rsidRDefault="00CE37CC" w:rsidP="00CE37CC">
      <w:pPr>
        <w:pStyle w:val="NoSpacing"/>
        <w:rPr>
          <w:b/>
        </w:rPr>
      </w:pPr>
      <w:r w:rsidRPr="00F26207">
        <w:rPr>
          <w:b/>
        </w:rPr>
        <w:t>:9 But he THAT LACKETH these things is BLIND, and CANNOT SEE afar off, and HATH FORGOTTEN that he was purged from his old sins.</w:t>
      </w:r>
    </w:p>
    <w:p w14:paraId="15E9E51E" w14:textId="77777777" w:rsidR="00CE37CC" w:rsidRDefault="00CE37CC" w:rsidP="00CE37CC">
      <w:pPr>
        <w:pStyle w:val="NoSpacing"/>
      </w:pPr>
    </w:p>
    <w:p w14:paraId="15E9E51F" w14:textId="77777777" w:rsidR="00CE37CC" w:rsidRDefault="00CE37CC" w:rsidP="00CE37CC">
      <w:pPr>
        <w:pStyle w:val="NoSpacing"/>
      </w:pPr>
      <w:r>
        <w:t>Again, THERE IS NO WAY we are worshipping the Heavenly Father if we are backsliding, or our learning is coming from books of men, LIES, or NOT truly growing in wisdom and in the Spirit (more understanding, more temperance, more applying of scriptures, more being an example, LESS sinning, etc.):</w:t>
      </w:r>
    </w:p>
    <w:p w14:paraId="15E9E520" w14:textId="77777777" w:rsidR="00CE37CC" w:rsidRDefault="00CE37CC" w:rsidP="00CE37CC">
      <w:pPr>
        <w:pStyle w:val="NoSpacing"/>
      </w:pPr>
    </w:p>
    <w:p w14:paraId="15E9E521" w14:textId="77777777" w:rsidR="00CE37CC" w:rsidRPr="00F26207" w:rsidRDefault="00CE37CC" w:rsidP="00CE37CC">
      <w:pPr>
        <w:pStyle w:val="NoSpacing"/>
        <w:rPr>
          <w:b/>
        </w:rPr>
      </w:pPr>
      <w:r w:rsidRPr="00F26207">
        <w:rPr>
          <w:b/>
        </w:rPr>
        <w:t>Ecclesiasticus 17:24 But unto them that REPENT, he granted them return, and comforted those THAT FAILED in patience.</w:t>
      </w:r>
    </w:p>
    <w:p w14:paraId="15E9E522" w14:textId="77777777" w:rsidR="00CE37CC" w:rsidRPr="00F26207" w:rsidRDefault="00CE37CC" w:rsidP="00CE37CC">
      <w:pPr>
        <w:pStyle w:val="NoSpacing"/>
        <w:rPr>
          <w:b/>
        </w:rPr>
      </w:pPr>
      <w:r w:rsidRPr="00F26207">
        <w:rPr>
          <w:b/>
        </w:rPr>
        <w:t>:25 RETURN UNTO the Lord, and FORSAKE thy sins, make thy prayer before his face, and OFFEND LESS.</w:t>
      </w:r>
    </w:p>
    <w:p w14:paraId="15E9E523" w14:textId="77777777" w:rsidR="00CE37CC" w:rsidRDefault="00CE37CC" w:rsidP="00CE37CC">
      <w:pPr>
        <w:pStyle w:val="NoSpacing"/>
      </w:pPr>
      <w:r>
        <w:t xml:space="preserve">(Each day increase diligently in all good works, and sin less: </w:t>
      </w:r>
      <w:r w:rsidRPr="00F26207">
        <w:rPr>
          <w:b/>
        </w:rPr>
        <w:t>Colossians 1:10</w:t>
      </w:r>
      <w:r>
        <w:t>.  DO NOT quit or give up, nor TURN AWAY from the LORD, because some sins are hard to overcome, and never make excuses for your sins, repent.)</w:t>
      </w:r>
    </w:p>
    <w:p w14:paraId="15E9E524" w14:textId="77777777" w:rsidR="00CE37CC" w:rsidRDefault="00CE37CC" w:rsidP="00CE37CC">
      <w:pPr>
        <w:pStyle w:val="NoSpacing"/>
      </w:pPr>
    </w:p>
    <w:p w14:paraId="15E9E525" w14:textId="77777777" w:rsidR="00CE37CC" w:rsidRPr="00F26207" w:rsidRDefault="00CE37CC" w:rsidP="00CE37CC">
      <w:pPr>
        <w:pStyle w:val="NoSpacing"/>
        <w:rPr>
          <w:b/>
        </w:rPr>
      </w:pPr>
      <w:r w:rsidRPr="00F26207">
        <w:rPr>
          <w:b/>
        </w:rPr>
        <w:t>Baruch 4:27 Be of good comfort, O my children, and cry unto God: for ye shall be remembered of him that brought these things upon you.</w:t>
      </w:r>
    </w:p>
    <w:p w14:paraId="15E9E526" w14:textId="77777777" w:rsidR="00CE37CC" w:rsidRPr="00F26207" w:rsidRDefault="00CE37CC" w:rsidP="00CE37CC">
      <w:pPr>
        <w:pStyle w:val="NoSpacing"/>
        <w:rPr>
          <w:b/>
        </w:rPr>
      </w:pPr>
      <w:r w:rsidRPr="00F26207">
        <w:rPr>
          <w:b/>
        </w:rPr>
        <w:t>:28 For as it was your mind TO GO ASTRAY from God: so, being returned, SEEK HIM ten times more.</w:t>
      </w:r>
    </w:p>
    <w:p w14:paraId="15E9E527" w14:textId="77777777" w:rsidR="00CE37CC" w:rsidRDefault="00CE37CC" w:rsidP="00CE37CC">
      <w:pPr>
        <w:pStyle w:val="NoSpacing"/>
      </w:pPr>
    </w:p>
    <w:p w14:paraId="15E9E528" w14:textId="77777777" w:rsidR="00F26207" w:rsidRPr="00F26207" w:rsidRDefault="00CE37CC" w:rsidP="00F26207">
      <w:pPr>
        <w:pStyle w:val="NoSpacing"/>
        <w:rPr>
          <w:b/>
        </w:rPr>
      </w:pPr>
      <w:r w:rsidRPr="00F26207">
        <w:rPr>
          <w:b/>
        </w:rPr>
        <w:t>Leviticus 26:</w:t>
      </w:r>
      <w:r w:rsidR="00F26207" w:rsidRPr="00F26207">
        <w:rPr>
          <w:b/>
        </w:rPr>
        <w:t>38 And ye shall perish among the heathen, and the land of your enemies shall eat you up.</w:t>
      </w:r>
    </w:p>
    <w:p w14:paraId="15E9E529" w14:textId="77777777" w:rsidR="00F26207" w:rsidRPr="00F26207" w:rsidRDefault="00F26207" w:rsidP="00F26207">
      <w:pPr>
        <w:pStyle w:val="NoSpacing"/>
        <w:rPr>
          <w:b/>
        </w:rPr>
      </w:pPr>
      <w:r w:rsidRPr="00F26207">
        <w:rPr>
          <w:b/>
        </w:rPr>
        <w:t xml:space="preserve">:39 And they that are left of you shall pine away in their iniquity in your enemies' lands; and </w:t>
      </w:r>
      <w:proofErr w:type="gramStart"/>
      <w:r w:rsidRPr="00F26207">
        <w:rPr>
          <w:b/>
        </w:rPr>
        <w:t>also</w:t>
      </w:r>
      <w:proofErr w:type="gramEnd"/>
      <w:r w:rsidRPr="00F26207">
        <w:rPr>
          <w:b/>
        </w:rPr>
        <w:t xml:space="preserve"> in the iniquities of their fathers shall they pine away with them.</w:t>
      </w:r>
    </w:p>
    <w:p w14:paraId="15E9E52A" w14:textId="77777777" w:rsidR="00CE37CC" w:rsidRPr="00F26207" w:rsidRDefault="00F26207" w:rsidP="00CE37CC">
      <w:pPr>
        <w:pStyle w:val="NoSpacing"/>
        <w:rPr>
          <w:b/>
        </w:rPr>
      </w:pPr>
      <w:r w:rsidRPr="00F26207">
        <w:rPr>
          <w:b/>
        </w:rPr>
        <w:t>:</w:t>
      </w:r>
      <w:r w:rsidR="00CE37CC" w:rsidRPr="00F26207">
        <w:rPr>
          <w:b/>
        </w:rPr>
        <w:t>40 If they SHALL CONFESS their INIQUITY, and the INIQUITY OF their fathers, with their trespass which they trespassed against me, and THAT ALSO they have walked contrary unto me;</w:t>
      </w:r>
    </w:p>
    <w:p w14:paraId="15E9E52B" w14:textId="77777777" w:rsidR="00CE37CC" w:rsidRPr="00F26207" w:rsidRDefault="00CE37CC" w:rsidP="00CE37CC">
      <w:pPr>
        <w:pStyle w:val="NoSpacing"/>
        <w:rPr>
          <w:b/>
        </w:rPr>
      </w:pPr>
      <w:r w:rsidRPr="00F26207">
        <w:rPr>
          <w:b/>
        </w:rPr>
        <w:t>:41 And that I also have walked contrary unto them, and have brought them into the land of their enemies; if then their uncircumcised HEARTS BE HUMBLED, and they then ACCEPT OF THE PUNISHMENT OF their iniquity:</w:t>
      </w:r>
    </w:p>
    <w:p w14:paraId="15E9E52C" w14:textId="77777777" w:rsidR="00CE37CC" w:rsidRPr="00F26207" w:rsidRDefault="00CE37CC" w:rsidP="00CE37CC">
      <w:pPr>
        <w:pStyle w:val="NoSpacing"/>
        <w:rPr>
          <w:b/>
        </w:rPr>
      </w:pPr>
      <w:r w:rsidRPr="00F26207">
        <w:rPr>
          <w:b/>
        </w:rPr>
        <w:t>:42 Then will I remember my covenant with Jacob, and also my covenant with Isaac, and also my covenant with Abraham will I remember; and I will remember the land.</w:t>
      </w:r>
    </w:p>
    <w:p w14:paraId="15E9E52D" w14:textId="77777777" w:rsidR="00CE37CC" w:rsidRDefault="00CE37CC" w:rsidP="00CE37CC">
      <w:pPr>
        <w:pStyle w:val="NoSpacing"/>
      </w:pPr>
      <w:r>
        <w:t>(</w:t>
      </w:r>
      <w:proofErr w:type="spellStart"/>
      <w:r>
        <w:t>IIKings</w:t>
      </w:r>
      <w:proofErr w:type="spellEnd"/>
      <w:r>
        <w:t xml:space="preserve"> 8:46-50, Jeremiah 16:10-15, Hosea 14:1-2, Galatians 5:19-21, Mark 7:21-23, etc.)</w:t>
      </w:r>
    </w:p>
    <w:p w14:paraId="15E9E52E" w14:textId="77777777" w:rsidR="00CE37CC" w:rsidRDefault="00CE37CC" w:rsidP="00CE37CC">
      <w:pPr>
        <w:pStyle w:val="NoSpacing"/>
      </w:pPr>
    </w:p>
    <w:p w14:paraId="15E9E52F" w14:textId="77777777" w:rsidR="00CE37CC" w:rsidRPr="00F26207" w:rsidRDefault="00CE37CC" w:rsidP="00CE37CC">
      <w:pPr>
        <w:pStyle w:val="NoSpacing"/>
        <w:rPr>
          <w:b/>
        </w:rPr>
      </w:pPr>
      <w:r w:rsidRPr="00F26207">
        <w:rPr>
          <w:b/>
        </w:rPr>
        <w:t>Jeremiah 50:4 In those days, and in that time, saith the LORD, the children of Israel shall come, they and the children of Judah together, GOING AND WEEPING: they shall go, AND SEEK the LORD their God.</w:t>
      </w:r>
    </w:p>
    <w:p w14:paraId="15E9E530" w14:textId="77777777" w:rsidR="00CE37CC" w:rsidRDefault="00CE37CC" w:rsidP="00CE37CC">
      <w:pPr>
        <w:pStyle w:val="NoSpacing"/>
      </w:pPr>
      <w:r>
        <w:t xml:space="preserve">(NOT singing songs on the sabbaths in some </w:t>
      </w:r>
      <w:proofErr w:type="spellStart"/>
      <w:r>
        <w:t>israelite</w:t>
      </w:r>
      <w:proofErr w:type="spellEnd"/>
      <w:r>
        <w:t xml:space="preserve"> church, or </w:t>
      </w:r>
      <w:proofErr w:type="spellStart"/>
      <w:r>
        <w:t>christian</w:t>
      </w:r>
      <w:proofErr w:type="spellEnd"/>
      <w:r>
        <w:t xml:space="preserve"> church, but truly acknowledging our sins and converting!)</w:t>
      </w:r>
    </w:p>
    <w:p w14:paraId="15E9E531" w14:textId="77777777" w:rsidR="00CE37CC" w:rsidRDefault="00CE37CC" w:rsidP="00CE37CC">
      <w:pPr>
        <w:pStyle w:val="NoSpacing"/>
      </w:pPr>
    </w:p>
    <w:p w14:paraId="15E9E532" w14:textId="77777777" w:rsidR="00CE37CC" w:rsidRDefault="00CE37CC" w:rsidP="00CE37CC">
      <w:pPr>
        <w:pStyle w:val="NoSpacing"/>
      </w:pPr>
      <w:r>
        <w:t xml:space="preserve">As the Most High’s children, we must be obedient to our Father, and His Son our ONLY Master/Rabbi Christ (THE WORD made flesh: </w:t>
      </w:r>
      <w:r w:rsidRPr="00F26207">
        <w:rPr>
          <w:b/>
        </w:rPr>
        <w:t>Psalms 40:7-8</w:t>
      </w:r>
      <w:r>
        <w:t xml:space="preserve">).  We must put off our sins every day, and overcome our wicked thoughts more and more each day:  </w:t>
      </w:r>
      <w:proofErr w:type="spellStart"/>
      <w:r w:rsidRPr="00F26207">
        <w:rPr>
          <w:b/>
        </w:rPr>
        <w:t>IICorinthians</w:t>
      </w:r>
      <w:proofErr w:type="spellEnd"/>
      <w:r w:rsidRPr="00F26207">
        <w:rPr>
          <w:b/>
        </w:rPr>
        <w:t xml:space="preserve"> 4:16, Proverbs 4:18</w:t>
      </w:r>
      <w:r>
        <w:t xml:space="preserve">, etc., and not remain in the same mind or hypocritically quoting scriptures.  The apostles and the prophets were adults, but as obedient children they followed the word of truth, and humbly and sincerely repented when they did not: </w:t>
      </w:r>
      <w:r w:rsidRPr="00F26207">
        <w:rPr>
          <w:b/>
        </w:rPr>
        <w:t>Matthew 16:21-23, Ecclesiasticus 21:6, Proverbs 15:10</w:t>
      </w:r>
      <w:r>
        <w:t>.</w:t>
      </w:r>
    </w:p>
    <w:p w14:paraId="15E9E533" w14:textId="77777777" w:rsidR="00CE37CC" w:rsidRDefault="00CE37CC" w:rsidP="00CE37CC">
      <w:pPr>
        <w:pStyle w:val="NoSpacing"/>
      </w:pPr>
    </w:p>
    <w:p w14:paraId="15E9E534" w14:textId="77777777" w:rsidR="00CE37CC" w:rsidRDefault="00CE37CC" w:rsidP="00CE37CC">
      <w:pPr>
        <w:pStyle w:val="NoSpacing"/>
      </w:pPr>
      <w:r>
        <w:t xml:space="preserve">If not, you are actually children of disobedience, and WILL NEVER be men nor women of the Most High: </w:t>
      </w:r>
      <w:proofErr w:type="spellStart"/>
      <w:r w:rsidRPr="00F26207">
        <w:rPr>
          <w:b/>
        </w:rPr>
        <w:t>IKings</w:t>
      </w:r>
      <w:proofErr w:type="spellEnd"/>
      <w:r w:rsidRPr="00F26207">
        <w:rPr>
          <w:b/>
        </w:rPr>
        <w:t xml:space="preserve"> 2:2-3, Ecclesiastes 12:12-13, </w:t>
      </w:r>
      <w:proofErr w:type="spellStart"/>
      <w:r w:rsidRPr="00F26207">
        <w:rPr>
          <w:b/>
        </w:rPr>
        <w:t>ICorinthians</w:t>
      </w:r>
      <w:proofErr w:type="spellEnd"/>
      <w:r w:rsidRPr="00F26207">
        <w:rPr>
          <w:b/>
        </w:rPr>
        <w:t xml:space="preserve"> 13:11</w:t>
      </w:r>
      <w:r>
        <w:t xml:space="preserve">, etc., nor His children even as Israelites: </w:t>
      </w:r>
      <w:r w:rsidRPr="00F26207">
        <w:rPr>
          <w:b/>
        </w:rPr>
        <w:t xml:space="preserve">John 8:44, </w:t>
      </w:r>
      <w:proofErr w:type="spellStart"/>
      <w:r w:rsidRPr="00F26207">
        <w:rPr>
          <w:b/>
        </w:rPr>
        <w:t>IJohn</w:t>
      </w:r>
      <w:proofErr w:type="spellEnd"/>
      <w:r w:rsidRPr="00F26207">
        <w:rPr>
          <w:b/>
        </w:rPr>
        <w:t xml:space="preserve"> 3:1-2, Matthew 3:7-9, Jeremiah 9:25-26</w:t>
      </w:r>
      <w:r>
        <w:t>, etc.</w:t>
      </w:r>
    </w:p>
    <w:p w14:paraId="15E9E535" w14:textId="77777777" w:rsidR="00CE37CC" w:rsidRDefault="00CE37CC" w:rsidP="00CE37CC">
      <w:pPr>
        <w:pStyle w:val="NoSpacing"/>
      </w:pPr>
    </w:p>
    <w:p w14:paraId="15E9E536" w14:textId="77777777" w:rsidR="00CE37CC" w:rsidRDefault="00CE37CC" w:rsidP="00CE37CC">
      <w:pPr>
        <w:pStyle w:val="NoSpacing"/>
      </w:pPr>
      <w:r>
        <w:t xml:space="preserve">All glory, honor, appreciation and righteousness to our Almighty Eternal Father and LORD the </w:t>
      </w:r>
      <w:proofErr w:type="gramStart"/>
      <w:r>
        <w:t>Most High</w:t>
      </w:r>
      <w:proofErr w:type="gramEnd"/>
      <w:r>
        <w:t>, and our Perfect King and Lord Christ.</w:t>
      </w:r>
    </w:p>
    <w:p w14:paraId="15E9E537" w14:textId="77777777" w:rsidR="009E5CDC" w:rsidRDefault="009E5CDC" w:rsidP="008E780C">
      <w:pPr>
        <w:pStyle w:val="NoSpacing"/>
      </w:pPr>
      <w:r>
        <w:t xml:space="preserve">1611 king </w:t>
      </w:r>
      <w:proofErr w:type="spellStart"/>
      <w:r>
        <w:t>james</w:t>
      </w:r>
      <w:proofErr w:type="spellEnd"/>
      <w:r>
        <w:t xml:space="preserve"> version bible; </w:t>
      </w:r>
      <w:hyperlink r:id="rId4" w:history="1">
        <w:r w:rsidRPr="00AC278F">
          <w:rPr>
            <w:rStyle w:val="Hyperlink"/>
          </w:rPr>
          <w:t>www.thetruththebible.com</w:t>
        </w:r>
      </w:hyperlink>
    </w:p>
    <w:sectPr w:rsidR="009E5C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EwMTGyMDA2MjVX0lEKTi0uzszPAykwqgUARQCFdywAAAA="/>
  </w:docVars>
  <w:rsids>
    <w:rsidRoot w:val="008E780C"/>
    <w:rsid w:val="00013D80"/>
    <w:rsid w:val="00042BF7"/>
    <w:rsid w:val="00064823"/>
    <w:rsid w:val="000C4042"/>
    <w:rsid w:val="001458A0"/>
    <w:rsid w:val="001C7855"/>
    <w:rsid w:val="003B07E6"/>
    <w:rsid w:val="003E4041"/>
    <w:rsid w:val="004334C7"/>
    <w:rsid w:val="00503057"/>
    <w:rsid w:val="0050794F"/>
    <w:rsid w:val="007051FC"/>
    <w:rsid w:val="00750362"/>
    <w:rsid w:val="007C6D03"/>
    <w:rsid w:val="0084213D"/>
    <w:rsid w:val="00845A60"/>
    <w:rsid w:val="008D779D"/>
    <w:rsid w:val="008E780C"/>
    <w:rsid w:val="009110B1"/>
    <w:rsid w:val="00917176"/>
    <w:rsid w:val="00930ACA"/>
    <w:rsid w:val="00977E66"/>
    <w:rsid w:val="009E5CDC"/>
    <w:rsid w:val="00A429AB"/>
    <w:rsid w:val="00B47877"/>
    <w:rsid w:val="00B8767D"/>
    <w:rsid w:val="00BE7FCA"/>
    <w:rsid w:val="00C468D3"/>
    <w:rsid w:val="00C75077"/>
    <w:rsid w:val="00C77F20"/>
    <w:rsid w:val="00CA7397"/>
    <w:rsid w:val="00CE37CC"/>
    <w:rsid w:val="00D068BF"/>
    <w:rsid w:val="00D411C8"/>
    <w:rsid w:val="00D7480C"/>
    <w:rsid w:val="00E409E4"/>
    <w:rsid w:val="00EC3F0C"/>
    <w:rsid w:val="00EE12C4"/>
    <w:rsid w:val="00F20C13"/>
    <w:rsid w:val="00F26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9E4D6"/>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80C"/>
    <w:pPr>
      <w:spacing w:after="0" w:line="240" w:lineRule="auto"/>
    </w:pPr>
  </w:style>
  <w:style w:type="character" w:styleId="Hyperlink">
    <w:name w:val="Hyperlink"/>
    <w:basedOn w:val="DefaultParagraphFont"/>
    <w:uiPriority w:val="99"/>
    <w:unhideWhenUsed/>
    <w:rsid w:val="009E5C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27889">
      <w:bodyDiv w:val="1"/>
      <w:marLeft w:val="0"/>
      <w:marRight w:val="0"/>
      <w:marTop w:val="0"/>
      <w:marBottom w:val="0"/>
      <w:divBdr>
        <w:top w:val="none" w:sz="0" w:space="0" w:color="auto"/>
        <w:left w:val="none" w:sz="0" w:space="0" w:color="auto"/>
        <w:bottom w:val="none" w:sz="0" w:space="0" w:color="auto"/>
        <w:right w:val="none" w:sz="0" w:space="0" w:color="auto"/>
      </w:divBdr>
    </w:div>
    <w:div w:id="394087991">
      <w:bodyDiv w:val="1"/>
      <w:marLeft w:val="0"/>
      <w:marRight w:val="0"/>
      <w:marTop w:val="0"/>
      <w:marBottom w:val="0"/>
      <w:divBdr>
        <w:top w:val="none" w:sz="0" w:space="0" w:color="auto"/>
        <w:left w:val="none" w:sz="0" w:space="0" w:color="auto"/>
        <w:bottom w:val="none" w:sz="0" w:space="0" w:color="auto"/>
        <w:right w:val="none" w:sz="0" w:space="0" w:color="auto"/>
      </w:divBdr>
    </w:div>
    <w:div w:id="581112353">
      <w:bodyDiv w:val="1"/>
      <w:marLeft w:val="0"/>
      <w:marRight w:val="0"/>
      <w:marTop w:val="0"/>
      <w:marBottom w:val="0"/>
      <w:divBdr>
        <w:top w:val="none" w:sz="0" w:space="0" w:color="auto"/>
        <w:left w:val="none" w:sz="0" w:space="0" w:color="auto"/>
        <w:bottom w:val="none" w:sz="0" w:space="0" w:color="auto"/>
        <w:right w:val="none" w:sz="0" w:space="0" w:color="auto"/>
      </w:divBdr>
    </w:div>
    <w:div w:id="1247568557">
      <w:bodyDiv w:val="1"/>
      <w:marLeft w:val="0"/>
      <w:marRight w:val="0"/>
      <w:marTop w:val="0"/>
      <w:marBottom w:val="0"/>
      <w:divBdr>
        <w:top w:val="none" w:sz="0" w:space="0" w:color="auto"/>
        <w:left w:val="none" w:sz="0" w:space="0" w:color="auto"/>
        <w:bottom w:val="none" w:sz="0" w:space="0" w:color="auto"/>
        <w:right w:val="none" w:sz="0" w:space="0" w:color="auto"/>
      </w:divBdr>
    </w:div>
    <w:div w:id="1347829496">
      <w:bodyDiv w:val="1"/>
      <w:marLeft w:val="0"/>
      <w:marRight w:val="0"/>
      <w:marTop w:val="0"/>
      <w:marBottom w:val="0"/>
      <w:divBdr>
        <w:top w:val="none" w:sz="0" w:space="0" w:color="auto"/>
        <w:left w:val="none" w:sz="0" w:space="0" w:color="auto"/>
        <w:bottom w:val="none" w:sz="0" w:space="0" w:color="auto"/>
        <w:right w:val="none" w:sz="0" w:space="0" w:color="auto"/>
      </w:divBdr>
    </w:div>
    <w:div w:id="1574393387">
      <w:bodyDiv w:val="1"/>
      <w:marLeft w:val="0"/>
      <w:marRight w:val="0"/>
      <w:marTop w:val="0"/>
      <w:marBottom w:val="0"/>
      <w:divBdr>
        <w:top w:val="none" w:sz="0" w:space="0" w:color="auto"/>
        <w:left w:val="none" w:sz="0" w:space="0" w:color="auto"/>
        <w:bottom w:val="none" w:sz="0" w:space="0" w:color="auto"/>
        <w:right w:val="none" w:sz="0" w:space="0" w:color="auto"/>
      </w:divBdr>
    </w:div>
    <w:div w:id="1597903659">
      <w:bodyDiv w:val="1"/>
      <w:marLeft w:val="0"/>
      <w:marRight w:val="0"/>
      <w:marTop w:val="0"/>
      <w:marBottom w:val="0"/>
      <w:divBdr>
        <w:top w:val="none" w:sz="0" w:space="0" w:color="auto"/>
        <w:left w:val="none" w:sz="0" w:space="0" w:color="auto"/>
        <w:bottom w:val="none" w:sz="0" w:space="0" w:color="auto"/>
        <w:right w:val="none" w:sz="0" w:space="0" w:color="auto"/>
      </w:divBdr>
    </w:div>
    <w:div w:id="1613126976">
      <w:bodyDiv w:val="1"/>
      <w:marLeft w:val="0"/>
      <w:marRight w:val="0"/>
      <w:marTop w:val="0"/>
      <w:marBottom w:val="0"/>
      <w:divBdr>
        <w:top w:val="none" w:sz="0" w:space="0" w:color="auto"/>
        <w:left w:val="none" w:sz="0" w:space="0" w:color="auto"/>
        <w:bottom w:val="none" w:sz="0" w:space="0" w:color="auto"/>
        <w:right w:val="none" w:sz="0" w:space="0" w:color="auto"/>
      </w:divBdr>
    </w:div>
    <w:div w:id="1614438322">
      <w:bodyDiv w:val="1"/>
      <w:marLeft w:val="0"/>
      <w:marRight w:val="0"/>
      <w:marTop w:val="0"/>
      <w:marBottom w:val="0"/>
      <w:divBdr>
        <w:top w:val="none" w:sz="0" w:space="0" w:color="auto"/>
        <w:left w:val="none" w:sz="0" w:space="0" w:color="auto"/>
        <w:bottom w:val="none" w:sz="0" w:space="0" w:color="auto"/>
        <w:right w:val="none" w:sz="0" w:space="0" w:color="auto"/>
      </w:divBdr>
    </w:div>
    <w:div w:id="1823816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998</Words>
  <Characters>1139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2:34:00Z</dcterms:created>
  <dcterms:modified xsi:type="dcterms:W3CDTF">2018-08-24T03:41:00Z</dcterms:modified>
</cp:coreProperties>
</file>